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ccountant position at your esteemed organization, located in the vibrant city of New Delhi, India. As a dedicated and detail-oriented professional with a strong background in financial management and accounting, I am eager to contribute my expertise to support your company's growth and success. With over [X years] of experience in accounting, tax compliance, and financial reporting, I am confident in my ability to meet the demands of this role while aligning with the dynamic business environment of India New Delhi.</w:t>
      </w:r>
    </w:p>
    <w:p>
      <w:pPr>
        <w:pStyle w:val="BodyText"/>
      </w:pPr>
      <w:r>
        <w:t xml:space="preserve">My career as an Accountant has been shaped by a commitment to precision, integrity, and a deep understanding of financial systems. In my previous roles, I have managed end-to-end accounting processes, including bookkeeping, payroll processing, and financial statement preparation. I have also gained valuable experience in navigating the complexities of tax regulations in India, ensuring compliance with both national and state-level requirements. These experiences have equipped me with the skills to handle multifaceted financial tasks while maintaining a focus on accuracy and efficiency.</w:t>
      </w:r>
    </w:p>
    <w:p>
      <w:pPr>
        <w:pStyle w:val="BodyText"/>
      </w:pPr>
      <w:r>
        <w:t xml:space="preserve">What draws me to New Delhi is its status as a thriving hub for businesses, startups, and multinational corporations. The city's economic significance and the presence of diverse industries make it an ideal location for professionals who thrive in fast-paced environments. I am particularly drawn to your organization’s reputation for innovation and excellence in [specific industry or sector, if applicable]. As an Accountant, I understand the critical role that financial expertise plays in driving decision-making and achieving long-term goals. I am eager to bring my technical knowledge and analytical skills to your team, helping you maintain financial clarity and compliance while supporting strategic initiatives.</w:t>
      </w:r>
    </w:p>
    <w:p>
      <w:pPr>
        <w:pStyle w:val="BodyText"/>
      </w:pPr>
      <w:r>
        <w:t xml:space="preserve">One of my key strengths as an Accountant is my ability to translate complex financial data into actionable insights. Whether it is preparing budgets, analyzing cost structures, or conducting audits, I approach each task with a focus on delivering results. For instance, in my previous role at [Previous Company Name], I implemented a streamlined accounting system that reduced processing time by 20% and improved the accuracy of financial reports. This experience reinforced my belief that efficient financial management is not just about numbers—it’s about enabling organizations to operate effectively and sustainably.</w:t>
      </w:r>
    </w:p>
    <w:p>
      <w:pPr>
        <w:pStyle w:val="BodyText"/>
      </w:pPr>
      <w:r>
        <w:t xml:space="preserve">In addition to my technical skills, I possess strong communication and interpersonal abilities, which are essential for collaboration with cross-functional teams and stakeholders. As an Accountant in India New Delhi, I have worked closely with finance departments, external auditors, and business leaders to ensure transparency and alignment in financial operations. My ability to explain financial concepts in a clear and concise manner has allowed me to build trust with colleagues and clients alike. I am also proficient in using accounting software such as [e.g., Tally, QuickBooks, SAP] and Microsoft Excel, which enables me to manage large datasets efficiently.</w:t>
      </w:r>
    </w:p>
    <w:p>
      <w:pPr>
        <w:pStyle w:val="BodyText"/>
      </w:pPr>
      <w:r>
        <w:t xml:space="preserve">The business landscape in India New Delhi is constantly evolving, and I am passionate about staying ahead of industry trends. I have kept myself updated on changes in tax policies, accounting standards (such as Ind-AS), and digital transformation initiatives in the financial sector. For example, I recently completed a certification course on [relevant certification, e.g., Chartered Accountant or CMA] to enhance my expertise and ensure that I remain competitive in this field. This proactive approach reflects my dedication to continuous learning and professional growth.</w:t>
      </w:r>
    </w:p>
    <w:p>
      <w:pPr>
        <w:pStyle w:val="BodyText"/>
      </w:pPr>
      <w:r>
        <w:t xml:space="preserve">What excites me most about the Accountant role at your organization is the opportunity to contribute to a team that values precision, innovation, and ethical practices. I am particularly interested in [specific aspect of the job, e.g., "managing financial compliance for multinational clients" or "supporting startup ventures with scalable accounting solutions"]. My goal is to leverage my skills and experience to help your company achieve its financial objectives while adhering to the highest standards of professionalism.</w:t>
      </w:r>
    </w:p>
    <w:p>
      <w:pPr>
        <w:pStyle w:val="BodyText"/>
      </w:pPr>
      <w:r>
        <w:t xml:space="preserve">I am also deeply aware of the unique challenges and opportunities that come with working in India New Delhi. The city’s diverse economic ecosystem requires accountants to be adaptable, culturally sensitive, and capable of navigating a rapidly changing regulatory environment. My experience in this region has taught me the importance of flexibility and resilience—qualities I believe are essential for success in this role. Whether it is managing seasonal fluctuations in revenue or addressing compliance requirements for a growing business, I am prepared to rise to any challenge with confidence and expertise.</w:t>
      </w:r>
    </w:p>
    <w:p>
      <w:pPr>
        <w:pStyle w:val="BodyText"/>
      </w:pPr>
      <w:r>
        <w:t xml:space="preserve">In conclusion, I am enthusiastic about the possibility of joining your team as an Accountant and contributing to the continued success of your organization. My background in financial management, coupled with my passion for accounting and commitment to excellence, makes me a strong candidate for this position. I would welcome the opportunity to discuss how my skills and experiences align with your needs in greater detail. Thank you for considering my application.</w:t>
      </w:r>
    </w:p>
    <w:p>
      <w:pPr>
        <w:pStyle w:val="BodyText"/>
      </w:pPr>
      <w:r>
        <w:t xml:space="preserve">Warm regards,</w:t>
      </w:r>
      <w:r>
        <w:br/>
      </w:r>
      <w:r>
        <w:t xml:space="preserve">[Your Full Name]</w:t>
      </w:r>
      <w:r>
        <w:br/>
      </w:r>
      <w:r>
        <w:t xml:space="preserve">[Your Contact Information: Phone Number, Email Address]</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India New Delhi</dc:title>
  <dc:creator/>
  <cp:keywords/>
  <dcterms:created xsi:type="dcterms:W3CDTF">2026-07-23T16:52:29Z</dcterms:created>
  <dcterms:modified xsi:type="dcterms:W3CDTF">2026-07-23T16:52:29Z</dcterms:modified>
</cp:coreProperties>
</file>

<file path=docProps/custom.xml><?xml version="1.0" encoding="utf-8"?>
<Properties xmlns="http://schemas.openxmlformats.org/officeDocument/2006/custom-properties" xmlns:vt="http://schemas.openxmlformats.org/officeDocument/2006/docPropsVTypes"/>
</file>